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ay Druc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uc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9S Opal Street Boise, ID, USA 837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dsay.druck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2358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lo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